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454B2F8B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proofErr w:type="spellStart"/>
      <w:r w:rsidR="00DE1184">
        <w:t>FS_</w:t>
      </w:r>
      <w:r w:rsidR="002D60D3">
        <w:t>HN_Auth</w:t>
      </w:r>
      <w:proofErr w:type="spellEnd"/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6C90FABD" w:rsidR="004260A5" w:rsidRDefault="00A66615" w:rsidP="006C2E80">
            <w:pPr>
              <w:pStyle w:val="TAC"/>
            </w:pPr>
            <w:ins w:id="0" w:author="Huawei-3" w:date="2022-02-21T20:19:00Z">
              <w:r>
                <w:rPr>
                  <w:rFonts w:hint="eastAsia"/>
                  <w:lang w:eastAsia="zh-CN"/>
                </w:rPr>
                <w:t>X</w:t>
              </w:r>
            </w:ins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750F71E3" w:rsidR="004260A5" w:rsidRDefault="002D60D3" w:rsidP="006C2E80">
            <w:pPr>
              <w:pStyle w:val="TAC"/>
            </w:pPr>
            <w:del w:id="1" w:author="Huawei-3" w:date="2022-02-21T20:19:00Z">
              <w:r w:rsidDel="00A66615">
                <w:rPr>
                  <w:rFonts w:hint="eastAsia"/>
                  <w:lang w:eastAsia="zh-CN"/>
                </w:rPr>
                <w:delText>X</w:delText>
              </w:r>
            </w:del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0B71D15F" w14:textId="2E3C3D77" w:rsidR="00BA2B60" w:rsidRDefault="002D60D3" w:rsidP="006C2E80">
      <w:pPr>
        <w:pStyle w:val="Guidance"/>
        <w:rPr>
          <w:i w:val="0"/>
        </w:rPr>
      </w:pPr>
      <w:r w:rsidRPr="00D770CE">
        <w:rPr>
          <w:i w:val="0"/>
        </w:rPr>
        <w:t xml:space="preserve">In SA3#104 meeting, Home network </w:t>
      </w:r>
      <w:r w:rsidR="00885D7F" w:rsidRPr="00D770CE">
        <w:rPr>
          <w:i w:val="0"/>
        </w:rPr>
        <w:t>triggered</w:t>
      </w:r>
      <w:r w:rsidRPr="00D770CE">
        <w:rPr>
          <w:i w:val="0"/>
        </w:rPr>
        <w:t xml:space="preserve"> primary authentication was discussed to address several issues, </w:t>
      </w:r>
      <w:r w:rsidR="00885D7F" w:rsidRPr="00D770CE">
        <w:rPr>
          <w:i w:val="0"/>
        </w:rPr>
        <w:t>such</w:t>
      </w:r>
      <w:r w:rsidRPr="00D770CE">
        <w:rPr>
          <w:i w:val="0"/>
        </w:rPr>
        <w:t xml:space="preserve"> as SoR COUNT wrap around, and Kaf refresh.</w:t>
      </w:r>
      <w:r w:rsidR="00A81AFE">
        <w:rPr>
          <w:i w:val="0"/>
        </w:rPr>
        <w:t xml:space="preserve"> If the</w:t>
      </w:r>
      <w:r w:rsidR="00374E91">
        <w:rPr>
          <w:i w:val="0"/>
        </w:rPr>
        <w:t xml:space="preserve"> SoR COUNT is wrap around and there is no mechanism to get a new Kausf, a replay attack may happen when UE is roaming if NAS security is not activated at the visited network, or a impersonate attack may happen by an attacker in the middle between the UE and the Home </w:t>
      </w:r>
      <w:del w:id="2" w:author="Huawei-3" w:date="2022-02-21T20:59:00Z">
        <w:r w:rsidR="00374E91" w:rsidDel="009B6C06">
          <w:rPr>
            <w:i w:val="0"/>
          </w:rPr>
          <w:delText>netework</w:delText>
        </w:r>
      </w:del>
      <w:ins w:id="3" w:author="Huawei-3" w:date="2022-02-21T20:59:00Z">
        <w:r w:rsidR="009B6C06">
          <w:rPr>
            <w:i w:val="0"/>
          </w:rPr>
          <w:t>network</w:t>
        </w:r>
      </w:ins>
      <w:r w:rsidR="00374E91">
        <w:rPr>
          <w:i w:val="0"/>
        </w:rPr>
        <w:t xml:space="preserve">. Kaf refresh is now binding with the capability of application layer, in case the protocol cannot refresh the Kaf, the AKMA scheme </w:t>
      </w:r>
      <w:r w:rsidR="00D03EFB">
        <w:rPr>
          <w:i w:val="0"/>
        </w:rPr>
        <w:t xml:space="preserve">will only be used </w:t>
      </w:r>
      <w:r w:rsidR="00BA2B60">
        <w:rPr>
          <w:i w:val="0"/>
        </w:rPr>
        <w:t>during when the Kaf is valid</w:t>
      </w:r>
      <w:r w:rsidR="00D03EFB">
        <w:rPr>
          <w:i w:val="0"/>
        </w:rPr>
        <w:t>.</w:t>
      </w:r>
      <w:r w:rsidR="00BA2B60">
        <w:rPr>
          <w:i w:val="0"/>
        </w:rPr>
        <w:t xml:space="preserve"> This may become the bottleneck for the promotion of the AKMA.</w:t>
      </w:r>
    </w:p>
    <w:p w14:paraId="0EA96F99" w14:textId="44F7F09D" w:rsidR="00374E91" w:rsidRDefault="003862D8" w:rsidP="006C2E80">
      <w:pPr>
        <w:pStyle w:val="Guidance"/>
        <w:rPr>
          <w:i w:val="0"/>
        </w:rPr>
      </w:pPr>
      <w:r>
        <w:rPr>
          <w:i w:val="0"/>
        </w:rPr>
        <w:t xml:space="preserve">Thus, a procedure of Home network triggered </w:t>
      </w:r>
      <w:r w:rsidR="0025181B">
        <w:rPr>
          <w:i w:val="0"/>
        </w:rPr>
        <w:t xml:space="preserve">primary </w:t>
      </w:r>
      <w:r>
        <w:rPr>
          <w:i w:val="0"/>
        </w:rPr>
        <w:t>authentication is useful to</w:t>
      </w:r>
      <w:r w:rsidR="00BA2B60">
        <w:rPr>
          <w:i w:val="0"/>
        </w:rPr>
        <w:t xml:space="preserve"> reduce the </w:t>
      </w:r>
      <w:del w:id="4" w:author="Huawei-3" w:date="2022-02-21T20:59:00Z">
        <w:r w:rsidR="00BA2B60" w:rsidDel="009B6C06">
          <w:rPr>
            <w:i w:val="0"/>
          </w:rPr>
          <w:delText>shorcomings</w:delText>
        </w:r>
      </w:del>
      <w:ins w:id="5" w:author="Huawei-3" w:date="2022-02-21T20:59:00Z">
        <w:r w:rsidR="009B6C06">
          <w:rPr>
            <w:i w:val="0"/>
          </w:rPr>
          <w:t>shortcomings</w:t>
        </w:r>
      </w:ins>
      <w:r w:rsidR="00BA2B60">
        <w:rPr>
          <w:i w:val="0"/>
        </w:rPr>
        <w:t xml:space="preserve"> of </w:t>
      </w:r>
      <w:r>
        <w:rPr>
          <w:i w:val="0"/>
        </w:rPr>
        <w:t>those</w:t>
      </w:r>
      <w:r w:rsidR="00BA2B60">
        <w:rPr>
          <w:i w:val="0"/>
        </w:rPr>
        <w:t xml:space="preserve"> scheme</w:t>
      </w:r>
      <w:r>
        <w:rPr>
          <w:i w:val="0"/>
        </w:rPr>
        <w:t>s</w:t>
      </w:r>
      <w:r w:rsidR="00BA2B60">
        <w:rPr>
          <w:i w:val="0"/>
        </w:rPr>
        <w:t xml:space="preserve">, </w:t>
      </w:r>
      <w:r>
        <w:rPr>
          <w:i w:val="0"/>
        </w:rPr>
        <w:t xml:space="preserve">and it is also benefit to help the </w:t>
      </w:r>
      <w:del w:id="6" w:author="Huawei-3" w:date="2022-02-21T21:00:00Z">
        <w:r w:rsidDel="009B6C06">
          <w:rPr>
            <w:i w:val="0"/>
          </w:rPr>
          <w:delText>homenetwork</w:delText>
        </w:r>
      </w:del>
      <w:ins w:id="7" w:author="Huawei-3" w:date="2022-02-21T21:00:00Z">
        <w:r w:rsidR="009B6C06">
          <w:rPr>
            <w:i w:val="0"/>
          </w:rPr>
          <w:t>home network</w:t>
        </w:r>
      </w:ins>
      <w:r>
        <w:rPr>
          <w:i w:val="0"/>
        </w:rPr>
        <w:t xml:space="preserve"> to gain </w:t>
      </w:r>
      <w:r w:rsidR="0025181B">
        <w:rPr>
          <w:i w:val="0"/>
        </w:rPr>
        <w:t xml:space="preserve">more </w:t>
      </w:r>
      <w:r>
        <w:rPr>
          <w:i w:val="0"/>
        </w:rPr>
        <w:t xml:space="preserve">control of the UE to face the future architecture enhancement. </w:t>
      </w:r>
    </w:p>
    <w:p w14:paraId="2CB71096" w14:textId="20BEDE74" w:rsidR="00D770CE" w:rsidRPr="00D770CE" w:rsidRDefault="0025181B" w:rsidP="006C2E80">
      <w:pPr>
        <w:pStyle w:val="Guidance"/>
        <w:rPr>
          <w:i w:val="0"/>
        </w:rPr>
      </w:pPr>
      <w:r>
        <w:rPr>
          <w:i w:val="0"/>
        </w:rPr>
        <w:t xml:space="preserve">Meanwhile, Home network triggered primary authentication may impact on visited network, such as how to deal with the </w:t>
      </w:r>
      <w:del w:id="8" w:author="Huawei-3" w:date="2022-02-21T21:00:00Z">
        <w:r w:rsidDel="009B6C06">
          <w:rPr>
            <w:i w:val="0"/>
          </w:rPr>
          <w:delText>visisted</w:delText>
        </w:r>
      </w:del>
      <w:ins w:id="9" w:author="Huawei-3" w:date="2022-02-21T21:00:00Z">
        <w:r w:rsidR="009B6C06">
          <w:rPr>
            <w:i w:val="0"/>
          </w:rPr>
          <w:t>visited</w:t>
        </w:r>
      </w:ins>
      <w:r>
        <w:rPr>
          <w:i w:val="0"/>
        </w:rPr>
        <w:t xml:space="preserve"> network and the home network triggered primary authentication at the same time? Is there a need to optimize the Handover procedure when </w:t>
      </w:r>
      <w:r w:rsidR="00B769A9">
        <w:rPr>
          <w:i w:val="0"/>
        </w:rPr>
        <w:t xml:space="preserve">Home network triggered primary authentication while the UE is performing handover. Not all cases can be seen currently which adds another value of a study. 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9E084ED" w14:textId="17D581DC" w:rsidR="00A63CD4" w:rsidRDefault="00A63CD4" w:rsidP="00A63CD4">
      <w:pPr>
        <w:ind w:right="-99"/>
      </w:pPr>
      <w:r>
        <w:t xml:space="preserve">The objective </w:t>
      </w:r>
      <w:del w:id="10" w:author="Huawei-3" w:date="2022-02-21T20:20:00Z">
        <w:r w:rsidDel="00A66615">
          <w:delText>is as</w:delText>
        </w:r>
      </w:del>
      <w:ins w:id="11" w:author="Huawei-3" w:date="2022-02-21T20:20:00Z">
        <w:r w:rsidR="00A66615">
          <w:t xml:space="preserve">of </w:t>
        </w:r>
      </w:ins>
      <w:ins w:id="12" w:author="Huawei-3" w:date="2022-02-21T20:21:00Z">
        <w:r w:rsidR="00A66615">
          <w:rPr>
            <w:rFonts w:hint="eastAsia"/>
            <w:lang w:eastAsia="zh-CN"/>
          </w:rPr>
          <w:t>this</w:t>
        </w:r>
        <w:r w:rsidR="00A66615">
          <w:t xml:space="preserve"> study includes:</w:t>
        </w:r>
      </w:ins>
      <w:r>
        <w:t xml:space="preserve"> follows: </w:t>
      </w:r>
    </w:p>
    <w:p w14:paraId="48C283E2" w14:textId="7E123E34" w:rsidR="00757AB6" w:rsidRPr="00A63CD4" w:rsidRDefault="00D770CE" w:rsidP="00C502FE">
      <w:pPr>
        <w:pStyle w:val="B1"/>
        <w:numPr>
          <w:ilvl w:val="0"/>
          <w:numId w:val="11"/>
        </w:numPr>
        <w:textAlignment w:val="auto"/>
      </w:pPr>
      <w:del w:id="13" w:author="Huawei-3" w:date="2022-02-21T20:41:00Z">
        <w:r w:rsidRPr="00D770CE" w:rsidDel="00C502FE">
          <w:rPr>
            <w:rFonts w:hint="eastAsia"/>
            <w:lang w:eastAsia="zh-CN"/>
          </w:rPr>
          <w:delText>Study and investigate</w:delText>
        </w:r>
      </w:del>
      <w:ins w:id="14" w:author="Huawei-3" w:date="2022-02-21T20:41:00Z">
        <w:r w:rsidR="00C502FE">
          <w:rPr>
            <w:rFonts w:hint="eastAsia"/>
            <w:lang w:eastAsia="zh-CN"/>
          </w:rPr>
          <w:t>S</w:t>
        </w:r>
      </w:ins>
      <w:ins w:id="15" w:author="Huawei-3" w:date="2022-02-21T20:28:00Z">
        <w:r w:rsidR="00A66615" w:rsidRPr="00A66615">
          <w:t>tudy the</w:t>
        </w:r>
      </w:ins>
      <w:ins w:id="16" w:author="Huawei-3" w:date="2022-02-21T20:44:00Z">
        <w:r w:rsidR="00C502FE">
          <w:t xml:space="preserve"> </w:t>
        </w:r>
        <w:r w:rsidR="00C502FE">
          <w:rPr>
            <w:rFonts w:hint="eastAsia"/>
            <w:lang w:eastAsia="zh-CN"/>
          </w:rPr>
          <w:t>threat</w:t>
        </w:r>
        <w:r w:rsidR="00C502FE">
          <w:t>s and the security requirement that</w:t>
        </w:r>
      </w:ins>
      <w:ins w:id="17" w:author="Huawei-3" w:date="2022-02-21T20:28:00Z">
        <w:r w:rsidR="00A66615" w:rsidRPr="00A66615">
          <w:t xml:space="preserve"> need</w:t>
        </w:r>
      </w:ins>
      <w:ins w:id="18" w:author="Huawei-3" w:date="2022-02-21T20:44:00Z">
        <w:r w:rsidR="00C502FE">
          <w:t>s</w:t>
        </w:r>
      </w:ins>
      <w:ins w:id="19" w:author="Huawei-3" w:date="2022-02-21T20:28:00Z">
        <w:r w:rsidR="00A66615" w:rsidRPr="00A66615">
          <w:t xml:space="preserve"> HN initiated primary authentication triggered by a </w:t>
        </w:r>
        <w:r w:rsidR="00A66615">
          <w:t>network function</w:t>
        </w:r>
      </w:ins>
      <w:ins w:id="20" w:author="Huawei-3" w:date="2022-02-21T20:45:00Z">
        <w:r w:rsidR="00C502FE">
          <w:t xml:space="preserve">. </w:t>
        </w:r>
      </w:ins>
      <w:ins w:id="21" w:author="Huawei-3" w:date="2022-02-21T20:46:00Z">
        <w:r w:rsidR="00C502FE">
          <w:t>Identifying which network function in the HN is better suitable to trigger the primary authentication, and corresponding procedures</w:t>
        </w:r>
      </w:ins>
      <w:ins w:id="22" w:author="Huawei-3" w:date="2022-02-21T20:29:00Z">
        <w:r w:rsidR="00751865">
          <w:t>, and the potential impacts on existing network</w:t>
        </w:r>
      </w:ins>
      <w:ins w:id="23" w:author="Huawei-3" w:date="2022-02-21T20:28:00Z">
        <w:r w:rsidR="00A66615">
          <w:t>.</w:t>
        </w:r>
      </w:ins>
      <w:del w:id="24" w:author="Huawei-3" w:date="2022-02-21T20:28:00Z">
        <w:r w:rsidRPr="00D770CE" w:rsidDel="00A66615">
          <w:delText xml:space="preserve"> which network function at the HN is used to triggered the primary authentication</w:delText>
        </w:r>
        <w:r w:rsidR="00757AB6" w:rsidDel="00A66615">
          <w:delText>, and corresponding procedures.</w:delText>
        </w:r>
      </w:del>
    </w:p>
    <w:p w14:paraId="7AEBAD43" w14:textId="57E04746" w:rsidR="00757AB6" w:rsidRPr="00A63CD4" w:rsidDel="00C502FE" w:rsidRDefault="00082EF3" w:rsidP="00A63CD4">
      <w:pPr>
        <w:pStyle w:val="B1"/>
        <w:numPr>
          <w:ilvl w:val="0"/>
          <w:numId w:val="11"/>
        </w:numPr>
        <w:rPr>
          <w:del w:id="25" w:author="Huawei-3" w:date="2022-02-21T20:46:00Z"/>
        </w:rPr>
      </w:pPr>
      <w:del w:id="26" w:author="Huawei-3" w:date="2022-02-21T20:46:00Z">
        <w:r w:rsidDel="00C502FE">
          <w:delText>Study and investigate the</w:delText>
        </w:r>
        <w:r w:rsidR="00757AB6" w:rsidRPr="00757AB6" w:rsidDel="00C502FE">
          <w:delText xml:space="preserve"> </w:delText>
        </w:r>
        <w:r w:rsidR="00757AB6" w:rsidDel="00C502FE">
          <w:delText>pot</w:delText>
        </w:r>
        <w:r w:rsidR="00E8227D" w:rsidRPr="00A63CD4" w:rsidDel="00C502FE">
          <w:delText>ential</w:delText>
        </w:r>
        <w:r w:rsidDel="00C502FE">
          <w:delText xml:space="preserve"> </w:delText>
        </w:r>
        <w:r w:rsidR="00757AB6" w:rsidDel="00C502FE">
          <w:delText>threat</w:delText>
        </w:r>
        <w:r w:rsidR="00A63CD4" w:rsidRPr="00A63CD4" w:rsidDel="00C502FE">
          <w:delText>s</w:delText>
        </w:r>
        <w:r w:rsidR="00757AB6" w:rsidDel="00C502FE">
          <w:delText xml:space="preserve"> and the solution</w:delText>
        </w:r>
        <w:r w:rsidR="00A63CD4" w:rsidRPr="00A63CD4" w:rsidDel="00C502FE">
          <w:delText>s</w:delText>
        </w:r>
        <w:r w:rsidR="00757AB6" w:rsidDel="00C502FE">
          <w:delText xml:space="preserve"> when</w:delText>
        </w:r>
      </w:del>
      <w:del w:id="27" w:author="Huawei-3" w:date="2022-02-21T20:32:00Z">
        <w:r w:rsidR="00757AB6" w:rsidDel="00DC49DB">
          <w:delText xml:space="preserve"> two decision points simluatious</w:delText>
        </w:r>
        <w:r w:rsidR="00A63CD4" w:rsidRPr="00A63CD4" w:rsidDel="00DC49DB">
          <w:delText>ly</w:delText>
        </w:r>
      </w:del>
      <w:del w:id="28" w:author="Huawei-3" w:date="2022-02-21T20:46:00Z">
        <w:r w:rsidR="00757AB6" w:rsidDel="00C502FE">
          <w:delText xml:space="preserve"> trigger the primary authentication</w:delText>
        </w:r>
      </w:del>
      <w:del w:id="29" w:author="Huawei-3" w:date="2022-02-21T20:32:00Z">
        <w:r w:rsidR="00757AB6" w:rsidDel="00DC49DB">
          <w:delText>, such as whether there is a race condition between SN and HN</w:delText>
        </w:r>
      </w:del>
      <w:del w:id="30" w:author="Huawei-3" w:date="2022-02-21T20:46:00Z">
        <w:r w:rsidR="00757AB6" w:rsidDel="00C502FE">
          <w:delText>.</w:delText>
        </w:r>
      </w:del>
    </w:p>
    <w:p w14:paraId="6608AAFD" w14:textId="3B8CEB2D" w:rsidR="00757AB6" w:rsidRPr="00A63CD4" w:rsidRDefault="00082EF3" w:rsidP="00A63CD4">
      <w:pPr>
        <w:pStyle w:val="B1"/>
        <w:numPr>
          <w:ilvl w:val="0"/>
          <w:numId w:val="11"/>
        </w:numPr>
      </w:pPr>
      <w:r>
        <w:t xml:space="preserve">Study and investigate </w:t>
      </w:r>
      <w:r w:rsidR="00757AB6">
        <w:t xml:space="preserve">the </w:t>
      </w:r>
      <w:r w:rsidR="00A63CD4">
        <w:t xml:space="preserve">potential </w:t>
      </w:r>
      <w:r w:rsidR="00757AB6">
        <w:t>threat</w:t>
      </w:r>
      <w:r w:rsidR="00A63CD4">
        <w:t>s</w:t>
      </w:r>
      <w:r w:rsidR="00757AB6">
        <w:t xml:space="preserve"> and the solution</w:t>
      </w:r>
      <w:r w:rsidR="00A63CD4">
        <w:t>s</w:t>
      </w:r>
      <w:ins w:id="31" w:author="Huawei-3" w:date="2022-02-21T20:23:00Z">
        <w:r w:rsidR="00A66615" w:rsidRPr="00A66615">
          <w:t xml:space="preserve"> </w:t>
        </w:r>
        <w:r w:rsidR="00A66615">
          <w:t>to support that 3</w:t>
        </w:r>
        <w:r w:rsidR="00A66615" w:rsidRPr="00A63CD4">
          <w:t>rd</w:t>
        </w:r>
        <w:r w:rsidR="00A66615">
          <w:t xml:space="preserve"> party AF can request </w:t>
        </w:r>
        <w:r w:rsidR="00A66615">
          <w:rPr>
            <w:rFonts w:hint="eastAsia"/>
            <w:lang w:eastAsia="zh-CN"/>
          </w:rPr>
          <w:t>a</w:t>
        </w:r>
        <w:r w:rsidR="00A66615">
          <w:rPr>
            <w:lang w:eastAsia="zh-CN"/>
          </w:rPr>
          <w:t xml:space="preserve"> new K</w:t>
        </w:r>
        <w:r w:rsidR="00A66615" w:rsidRPr="00C502FE">
          <w:rPr>
            <w:vertAlign w:val="subscript"/>
            <w:lang w:eastAsia="zh-CN"/>
          </w:rPr>
          <w:t>AF</w:t>
        </w:r>
        <w:r w:rsidR="00A66615">
          <w:rPr>
            <w:lang w:eastAsia="zh-CN"/>
          </w:rPr>
          <w:t xml:space="preserve"> when AKMA is used by either</w:t>
        </w:r>
        <w:del w:id="32" w:author="Huawei-3" w:date="2022-02-07T09:16:00Z">
          <w:r w:rsidR="00A66615" w:rsidDel="00BB113C">
            <w:delText>to</w:delText>
          </w:r>
        </w:del>
        <w:r w:rsidR="00A66615">
          <w:t xml:space="preserve"> triggering a primary authentication or</w:t>
        </w:r>
      </w:ins>
      <w:ins w:id="33" w:author="Huawei-3" w:date="2022-02-21T20:30:00Z">
        <w:r w:rsidR="00751865">
          <w:t xml:space="preserve"> by</w:t>
        </w:r>
      </w:ins>
      <w:ins w:id="34" w:author="Huawei-3" w:date="2022-02-21T20:23:00Z">
        <w:r w:rsidR="00A66615">
          <w:t xml:space="preserve"> other means.</w:t>
        </w:r>
      </w:ins>
      <w:del w:id="35" w:author="Huawei-3" w:date="2022-02-21T20:23:00Z">
        <w:r w:rsidR="00757AB6" w:rsidDel="00A66615">
          <w:delText>, such as whether the 3</w:delText>
        </w:r>
        <w:r w:rsidR="00757AB6" w:rsidRPr="00A63CD4" w:rsidDel="00A66615">
          <w:delText>rd</w:delText>
        </w:r>
        <w:r w:rsidR="00757AB6" w:rsidDel="00A66615">
          <w:delText xml:space="preserve"> party AF can request the primary authentication</w:delText>
        </w:r>
      </w:del>
      <w:r w:rsidR="00757AB6">
        <w:t>.</w:t>
      </w:r>
    </w:p>
    <w:p w14:paraId="157F3CB1" w14:textId="3BD2A25E" w:rsidR="006C2E80" w:rsidRPr="00A63CD4" w:rsidDel="00751865" w:rsidRDefault="00D770CE" w:rsidP="00A63CD4">
      <w:pPr>
        <w:pStyle w:val="B1"/>
        <w:numPr>
          <w:ilvl w:val="0"/>
          <w:numId w:val="11"/>
        </w:numPr>
        <w:rPr>
          <w:del w:id="36" w:author="Huawei-3" w:date="2022-02-21T20:29:00Z"/>
        </w:rPr>
      </w:pPr>
      <w:del w:id="37" w:author="Huawei-3" w:date="2022-02-21T20:29:00Z">
        <w:r w:rsidRPr="00D770CE" w:rsidDel="00751865">
          <w:delText>Study and investigate whether existing procedures are impacted or further enhance</w:delText>
        </w:r>
        <w:r w:rsidR="00757AB6" w:rsidDel="00751865">
          <w:delText>ment is neede</w:delText>
        </w:r>
        <w:r w:rsidR="0067708A" w:rsidDel="00751865">
          <w:delText>d</w:delText>
        </w:r>
        <w:r w:rsidR="00757AB6" w:rsidDel="00751865">
          <w:delText>.</w:delText>
        </w:r>
      </w:del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294B537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r>
              <w:t>HN triggered primar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3BD6C21D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lastRenderedPageBreak/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r>
        <w:t>SA2</w:t>
      </w:r>
    </w:p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lang w:eastAsia="zh-CN"/>
              </w:rPr>
            </w:pPr>
            <w:ins w:id="38" w:author="Huawei-3" w:date="2022-02-21T20:58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hina Mobile</w:t>
              </w:r>
            </w:ins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2A560E81" w:rsidR="0048267C" w:rsidRDefault="00F90947" w:rsidP="001C5C86">
            <w:pPr>
              <w:pStyle w:val="TAL"/>
              <w:rPr>
                <w:lang w:eastAsia="zh-CN"/>
              </w:rPr>
            </w:pPr>
            <w:ins w:id="39" w:author="Huawei-3" w:date="2022-02-21T22:08:00Z">
              <w:r w:rsidRPr="00476493">
                <w:rPr>
                  <w:lang w:eastAsia="zh-CN"/>
                </w:rPr>
                <w:t>LG Electronics</w:t>
              </w:r>
            </w:ins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273DC251" w:rsidR="00025316" w:rsidRDefault="00F90947" w:rsidP="001C5C86">
            <w:pPr>
              <w:pStyle w:val="TAL"/>
              <w:rPr>
                <w:lang w:eastAsia="zh-CN"/>
              </w:rPr>
            </w:pPr>
            <w:ins w:id="40" w:author="Huawei-3" w:date="2022-02-21T22:09:00Z">
              <w:r w:rsidRPr="00F90947">
                <w:rPr>
                  <w:lang w:eastAsia="zh-CN"/>
                </w:rPr>
                <w:t>Deutsche Telekom AG</w:t>
              </w:r>
            </w:ins>
          </w:p>
        </w:tc>
      </w:tr>
      <w:tr w:rsidR="00025316" w14:paraId="3E331B1C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0A2BCD5" w14:textId="77777777" w:rsidR="00025316" w:rsidRDefault="00025316" w:rsidP="001C5C86">
            <w:pPr>
              <w:pStyle w:val="TAL"/>
            </w:pPr>
          </w:p>
        </w:tc>
        <w:bookmarkStart w:id="41" w:name="_GoBack"/>
        <w:bookmarkEnd w:id="41"/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7A7B5" w14:textId="77777777" w:rsidR="003B1C38" w:rsidRDefault="003B1C38">
      <w:r>
        <w:separator/>
      </w:r>
    </w:p>
  </w:endnote>
  <w:endnote w:type="continuationSeparator" w:id="0">
    <w:p w14:paraId="05A83F76" w14:textId="77777777" w:rsidR="003B1C38" w:rsidRDefault="003B1C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3B55B7" w14:textId="77777777" w:rsidR="003B1C38" w:rsidRDefault="003B1C38">
      <w:r>
        <w:separator/>
      </w:r>
    </w:p>
  </w:footnote>
  <w:footnote w:type="continuationSeparator" w:id="0">
    <w:p w14:paraId="52DFA1AD" w14:textId="77777777" w:rsidR="003B1C38" w:rsidRDefault="003B1C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3">
    <w15:presenceInfo w15:providerId="None" w15:userId="Huawei-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5C86"/>
    <w:rsid w:val="001C718D"/>
    <w:rsid w:val="001E14C4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4FB5"/>
    <w:rsid w:val="002576DF"/>
    <w:rsid w:val="002640E5"/>
    <w:rsid w:val="0026436F"/>
    <w:rsid w:val="0026606E"/>
    <w:rsid w:val="00276403"/>
    <w:rsid w:val="00283472"/>
    <w:rsid w:val="002944FD"/>
    <w:rsid w:val="002C1C50"/>
    <w:rsid w:val="002D60D3"/>
    <w:rsid w:val="002E6A7D"/>
    <w:rsid w:val="002E7A9E"/>
    <w:rsid w:val="002F3C41"/>
    <w:rsid w:val="002F6C5C"/>
    <w:rsid w:val="0030045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B1C38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2283"/>
    <w:rsid w:val="004340B1"/>
    <w:rsid w:val="0043745F"/>
    <w:rsid w:val="00437F58"/>
    <w:rsid w:val="0044029F"/>
    <w:rsid w:val="00440BC9"/>
    <w:rsid w:val="00441408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A032D"/>
    <w:rsid w:val="005A3CC9"/>
    <w:rsid w:val="005A3D4D"/>
    <w:rsid w:val="005A7577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90BCC"/>
    <w:rsid w:val="00795CEE"/>
    <w:rsid w:val="00796F94"/>
    <w:rsid w:val="007974F5"/>
    <w:rsid w:val="007A5AA5"/>
    <w:rsid w:val="007A6136"/>
    <w:rsid w:val="007B0F49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50175"/>
    <w:rsid w:val="0085530D"/>
    <w:rsid w:val="00863E89"/>
    <w:rsid w:val="00866F69"/>
    <w:rsid w:val="00872B3B"/>
    <w:rsid w:val="00877BE2"/>
    <w:rsid w:val="00881453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72A6"/>
    <w:rsid w:val="009E04D6"/>
    <w:rsid w:val="009E6C21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3B4C"/>
    <w:rsid w:val="00B73F75"/>
    <w:rsid w:val="00B769A9"/>
    <w:rsid w:val="00B8483E"/>
    <w:rsid w:val="00B946CD"/>
    <w:rsid w:val="00B96481"/>
    <w:rsid w:val="00BA2B60"/>
    <w:rsid w:val="00BA3A53"/>
    <w:rsid w:val="00BA3C54"/>
    <w:rsid w:val="00BA4095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5CC7"/>
    <w:rsid w:val="00C502FE"/>
    <w:rsid w:val="00C50F7C"/>
    <w:rsid w:val="00C51704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72A4"/>
    <w:rsid w:val="00CD3153"/>
    <w:rsid w:val="00CF2DAB"/>
    <w:rsid w:val="00CF6810"/>
    <w:rsid w:val="00D03EFB"/>
    <w:rsid w:val="00D06117"/>
    <w:rsid w:val="00D21FAC"/>
    <w:rsid w:val="00D31CC8"/>
    <w:rsid w:val="00D32678"/>
    <w:rsid w:val="00D521C1"/>
    <w:rsid w:val="00D6672E"/>
    <w:rsid w:val="00D71F40"/>
    <w:rsid w:val="00D770CE"/>
    <w:rsid w:val="00D77416"/>
    <w:rsid w:val="00D80FC6"/>
    <w:rsid w:val="00D948D0"/>
    <w:rsid w:val="00D94917"/>
    <w:rsid w:val="00DA74F3"/>
    <w:rsid w:val="00DB0867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6431"/>
    <w:rsid w:val="00EC3039"/>
    <w:rsid w:val="00EC5235"/>
    <w:rsid w:val="00ED6B03"/>
    <w:rsid w:val="00ED7A5B"/>
    <w:rsid w:val="00EF78B9"/>
    <w:rsid w:val="00F07C92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0947"/>
    <w:rsid w:val="00F921F1"/>
    <w:rsid w:val="00FB127E"/>
    <w:rsid w:val="00FB625A"/>
    <w:rsid w:val="00FC0804"/>
    <w:rsid w:val="00FC2388"/>
    <w:rsid w:val="00FC3B6D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0537768-BCAE-42D8-82A0-ED03C3D3D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769</Words>
  <Characters>438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5145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-3</cp:lastModifiedBy>
  <cp:revision>2</cp:revision>
  <cp:lastPrinted>2000-02-29T11:31:00Z</cp:lastPrinted>
  <dcterms:created xsi:type="dcterms:W3CDTF">2022-02-21T14:09:00Z</dcterms:created>
  <dcterms:modified xsi:type="dcterms:W3CDTF">2022-02-21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rZ1wa/fXsu1kDYUj77aJt+KRU5yBvDWA9vZzctR5JVfCyHBakb24p6X6gzIj5IJ3VwTlS7W0
QsOhAtZPfWa6aHWSRyk0KPW4UF06sBLYsq2mvEEKlQ9BITenMeoOrKeD85dfJHbD9mPkJ/l/
VJPK16CifVnIFT3FmClHlDfF1Bwl9w9ulYEP35mdhUpKSNblAzEdrYJaKZKm4pnknxIpzdrb
V4v7aeQYPEQjLG8g2I</vt:lpwstr>
  </property>
  <property fmtid="{D5CDD505-2E9C-101B-9397-08002B2CF9AE}" pid="18" name="_2015_ms_pID_7253431">
    <vt:lpwstr>DxahXBd5b/bNNjYUtb26ZKBZz3spKg1ENlIU/DS9pf9RUSvWCTLdcr
cbxOTR9feh6UpQBhq0f15ZvvUXzmrREQZsHBU7QDwLmOgQcuJfdjagbrT8AjnmWJNZQol7uK
EneZC8wnaviKh7qmRu5ARfxQwYZTm/gGWDxYU+QcK34ZyPXOoKymLyPMe+LAw7KsBwcS82TB
z268yphYPPCNyWn9S3xO44OSkhb0iw3z9gh8</vt:lpwstr>
  </property>
  <property fmtid="{D5CDD505-2E9C-101B-9397-08002B2CF9AE}" pid="19" name="_2015_ms_pID_7253432">
    <vt:lpwstr>iw==</vt:lpwstr>
  </property>
</Properties>
</file>